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33790A0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Hyperlink"/>
            <w:noProof/>
          </w:rPr>
          <w:t>"C# Fundamentals" course @ 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382BEE6F" w:rsidR="00EF5CFB" w:rsidRPr="00714352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0105FA63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4BEB0736" w:rsidR="00EF5CFB" w:rsidRDefault="00EF5CFB" w:rsidP="00EF5CFB">
      <w:pPr>
        <w:rPr>
          <w:noProof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12806FA6" w14:textId="32A8AB46" w:rsidR="007E36BC" w:rsidRDefault="007E36BC" w:rsidP="00EF5CFB">
      <w:pPr>
        <w:rPr>
          <w:noProof/>
        </w:rPr>
      </w:pP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DACA290" w:rsidR="00EF5CFB" w:rsidRPr="00EF5CFB" w:rsidRDefault="00255122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="001D661D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94A179F" w:rsidR="00EF5CFB" w:rsidRDefault="00270CB9" w:rsidP="00EF5CFB">
      <w:pPr>
        <w:rPr>
          <w:noProof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7257AD62" w14:textId="77777777" w:rsidR="00227539" w:rsidRPr="00EF5CFB" w:rsidRDefault="00227539" w:rsidP="00EF5CFB">
      <w:pPr>
        <w:rPr>
          <w:noProof/>
          <w:lang w:val="bg-BG"/>
        </w:rPr>
      </w:pP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aesar Cipher</w:t>
      </w:r>
    </w:p>
    <w:p w14:paraId="66B5FB62" w14:textId="009AD1FA" w:rsidR="00EF5CFB" w:rsidRDefault="007D26F2" w:rsidP="00EF5CFB">
      <w:pPr>
        <w:rPr>
          <w:noProof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0EA1AB77" w:rsidR="00EF5CFB" w:rsidRDefault="00EF5CFB" w:rsidP="00EF5CFB">
      <w:pPr>
        <w:jc w:val="both"/>
        <w:rPr>
          <w:noProof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6B3BB2A5" w14:textId="04EFAC76" w:rsidR="00202398" w:rsidRDefault="00202398" w:rsidP="00EF5CFB">
      <w:pPr>
        <w:jc w:val="both"/>
        <w:rPr>
          <w:noProof/>
        </w:rPr>
      </w:pPr>
    </w:p>
    <w:p w14:paraId="00FD853E" w14:textId="42D9C059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2CCA6E28" w:rsid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4C8D3B35" w:rsidR="00EF5CFB" w:rsidRDefault="00EF5CFB" w:rsidP="00EF5CFB">
      <w:pPr>
        <w:spacing w:after="0"/>
        <w:rPr>
          <w:noProof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61253DEA" w14:textId="3DC2268A" w:rsidR="000D46EA" w:rsidRDefault="000D46EA" w:rsidP="00EF5CFB">
      <w:pPr>
        <w:spacing w:after="0"/>
        <w:rPr>
          <w:noProof/>
        </w:rPr>
      </w:pPr>
    </w:p>
    <w:p w14:paraId="5C4D5346" w14:textId="65F9CF3A" w:rsidR="000D46EA" w:rsidRDefault="000D46EA" w:rsidP="00EF5CFB">
      <w:pPr>
        <w:spacing w:after="0"/>
        <w:rPr>
          <w:noProof/>
        </w:rPr>
      </w:pPr>
    </w:p>
    <w:p w14:paraId="3B8FDFED" w14:textId="36083A46" w:rsidR="000D46EA" w:rsidRDefault="000D46EA" w:rsidP="00EF5CFB">
      <w:pPr>
        <w:spacing w:after="0"/>
        <w:rPr>
          <w:noProof/>
        </w:rPr>
      </w:pP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bookmarkStart w:id="0" w:name="_GoBack"/>
      <w:bookmarkEnd w:id="0"/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</w:t>
            </w:r>
            <w:r w:rsidRPr="005D51B8">
              <w:rPr>
                <w:rFonts w:eastAsia="MS Mincho" w:cstheme="minorHAnsi"/>
                <w:bCs/>
                <w:noProof/>
              </w:rPr>
              <w:lastRenderedPageBreak/>
              <w:t xml:space="preserve">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lastRenderedPageBreak/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lastRenderedPageBreak/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675B6D" w14:textId="77777777" w:rsidR="00D079C6" w:rsidRDefault="00D079C6" w:rsidP="008068A2">
      <w:pPr>
        <w:spacing w:after="0" w:line="240" w:lineRule="auto"/>
      </w:pPr>
      <w:r>
        <w:separator/>
      </w:r>
    </w:p>
  </w:endnote>
  <w:endnote w:type="continuationSeparator" w:id="0">
    <w:p w14:paraId="45E5D27B" w14:textId="77777777" w:rsidR="00D079C6" w:rsidRDefault="00D079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6C8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208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208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6C8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208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208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083E5B" w14:textId="77777777" w:rsidR="00D079C6" w:rsidRDefault="00D079C6" w:rsidP="008068A2">
      <w:pPr>
        <w:spacing w:after="0" w:line="240" w:lineRule="auto"/>
      </w:pPr>
      <w:r>
        <w:separator/>
      </w:r>
    </w:p>
  </w:footnote>
  <w:footnote w:type="continuationSeparator" w:id="0">
    <w:p w14:paraId="7C4C6E04" w14:textId="77777777" w:rsidR="00D079C6" w:rsidRDefault="00D079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16"/>
  </w:num>
  <w:num w:numId="41">
    <w:abstractNumId w:val="24"/>
  </w:num>
  <w:num w:numId="42">
    <w:abstractNumId w:val="0"/>
  </w:num>
  <w:num w:numId="43">
    <w:abstractNumId w:val="22"/>
  </w:num>
  <w:num w:numId="44">
    <w:abstractNumId w:val="40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3E4"/>
    <w:rsid w:val="00064D15"/>
    <w:rsid w:val="0008559D"/>
    <w:rsid w:val="00086727"/>
    <w:rsid w:val="0009209B"/>
    <w:rsid w:val="000A6794"/>
    <w:rsid w:val="000B39E6"/>
    <w:rsid w:val="000B56F0"/>
    <w:rsid w:val="000C5361"/>
    <w:rsid w:val="000D46EA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398"/>
    <w:rsid w:val="00202683"/>
    <w:rsid w:val="00215FCE"/>
    <w:rsid w:val="00227539"/>
    <w:rsid w:val="002326A7"/>
    <w:rsid w:val="00232E7D"/>
    <w:rsid w:val="002468DB"/>
    <w:rsid w:val="00246AEB"/>
    <w:rsid w:val="00255122"/>
    <w:rsid w:val="00255CD7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60ED8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14352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36B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91A8E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9F45A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ACA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079C6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56386"/>
    <w:rsid w:val="00E63F64"/>
    <w:rsid w:val="00E7208E"/>
    <w:rsid w:val="00E74623"/>
    <w:rsid w:val="00E77C67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E053E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5E9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8E533-ED63-46DD-92A5-D4FED1B5D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5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65</cp:revision>
  <cp:lastPrinted>2015-10-26T22:35:00Z</cp:lastPrinted>
  <dcterms:created xsi:type="dcterms:W3CDTF">2019-11-12T12:29:00Z</dcterms:created>
  <dcterms:modified xsi:type="dcterms:W3CDTF">2022-12-04T17:19:00Z</dcterms:modified>
  <cp:category>programming; education; software engineering; software development</cp:category>
</cp:coreProperties>
</file>